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737E" w:rsidRPr="0061737E" w:rsidRDefault="0061737E" w:rsidP="0061737E">
      <w:pPr>
        <w:shd w:val="clear" w:color="auto" w:fill="F7FCFE"/>
        <w:spacing w:before="75" w:after="75" w:line="240" w:lineRule="auto"/>
        <w:rPr>
          <w:rFonts w:ascii="Arial" w:eastAsia="Times New Roman" w:hAnsi="Arial" w:cs="Arial"/>
          <w:color w:val="000000"/>
          <w:sz w:val="18"/>
          <w:szCs w:val="18"/>
          <w:lang w:val="en-US"/>
        </w:rPr>
      </w:pPr>
      <w:r w:rsidRPr="0061737E">
        <w:rPr>
          <w:rFonts w:ascii="Arial" w:eastAsia="Times New Roman" w:hAnsi="Arial" w:cs="Arial"/>
          <w:color w:val="000000"/>
          <w:sz w:val="18"/>
          <w:szCs w:val="18"/>
          <w:lang w:val="en-US"/>
        </w:rPr>
        <w:t>Your fast-food franchise has been cleared for business in all 4 countries (United Arab Emirates, Israel, Mexico, and China). You now have to start construction on your restaurants. The financing is coming from the United Arab Emirates, the materials are coming from Mexico and China, the engineering and technology are coming from Israel, and the labor will be hired locally within these countries by your management team from the United States. You invite all of the players to the headquarters in the United States for a big meeting to explain the project and get to know one another. In preparation for the meeting, you want to avoid cultural silos, while ensuring all parties engage with each other. Answer the following questions in preparation:</w:t>
      </w:r>
    </w:p>
    <w:p w:rsidR="0061737E" w:rsidRPr="0061737E" w:rsidRDefault="0061737E" w:rsidP="0061737E">
      <w:pPr>
        <w:numPr>
          <w:ilvl w:val="0"/>
          <w:numId w:val="18"/>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61737E">
        <w:rPr>
          <w:rFonts w:ascii="Arial" w:eastAsia="Times New Roman" w:hAnsi="Arial" w:cs="Arial"/>
          <w:color w:val="000000"/>
          <w:sz w:val="18"/>
          <w:szCs w:val="18"/>
          <w:lang w:val="en-US"/>
        </w:rPr>
        <w:t>What do you know about these cultures—specifically their economic, political, educational, and social systems—that could help you in getting them together?</w:t>
      </w:r>
    </w:p>
    <w:p w:rsidR="0061737E" w:rsidRPr="0061737E" w:rsidRDefault="0061737E" w:rsidP="0061737E">
      <w:pPr>
        <w:numPr>
          <w:ilvl w:val="0"/>
          <w:numId w:val="18"/>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61737E">
        <w:rPr>
          <w:rFonts w:ascii="Arial" w:eastAsia="Times New Roman" w:hAnsi="Arial" w:cs="Arial"/>
          <w:color w:val="000000"/>
          <w:sz w:val="18"/>
          <w:szCs w:val="18"/>
          <w:lang w:val="en-US"/>
        </w:rPr>
        <w:t>What are some of the contrasting cultural values of these countries?</w:t>
      </w:r>
    </w:p>
    <w:p w:rsidR="0061737E" w:rsidRPr="0061737E" w:rsidRDefault="0061737E" w:rsidP="0061737E">
      <w:pPr>
        <w:shd w:val="clear" w:color="auto" w:fill="F7FCFE"/>
        <w:spacing w:before="75" w:after="75" w:line="240" w:lineRule="auto"/>
        <w:rPr>
          <w:rFonts w:ascii="Arial" w:eastAsia="Times New Roman" w:hAnsi="Arial" w:cs="Arial"/>
          <w:color w:val="000000"/>
          <w:sz w:val="18"/>
          <w:szCs w:val="18"/>
          <w:lang w:val="en-US"/>
        </w:rPr>
      </w:pPr>
      <w:r w:rsidRPr="0061737E">
        <w:rPr>
          <w:rFonts w:ascii="Arial" w:eastAsia="Times New Roman" w:hAnsi="Arial" w:cs="Arial"/>
          <w:color w:val="000000"/>
          <w:sz w:val="18"/>
          <w:szCs w:val="18"/>
          <w:lang w:val="en-US"/>
        </w:rPr>
        <w:t>As you begin to plan, you are concerned about some of the language barriers, particularly the fact that the United States is a low-context country, and some of the countries present are high-context countries. Furthermore, you only speak English, and you do not have an interpreter planned at this time. What strategy would you use to begin to have everyone develop a relationship with each other that will help ease future negotiations, development, and implementation? Address the following questions in your response.</w:t>
      </w:r>
    </w:p>
    <w:p w:rsidR="0061737E" w:rsidRPr="0061737E" w:rsidRDefault="0061737E" w:rsidP="0061737E">
      <w:pPr>
        <w:numPr>
          <w:ilvl w:val="0"/>
          <w:numId w:val="19"/>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61737E">
        <w:rPr>
          <w:rFonts w:ascii="Arial" w:eastAsia="Times New Roman" w:hAnsi="Arial" w:cs="Arial"/>
          <w:color w:val="000000"/>
          <w:sz w:val="18"/>
          <w:szCs w:val="18"/>
          <w:lang w:val="en-US"/>
        </w:rPr>
        <w:t>How will this affect the presentation?</w:t>
      </w:r>
    </w:p>
    <w:p w:rsidR="0061737E" w:rsidRPr="0061737E" w:rsidRDefault="0061737E" w:rsidP="0061737E">
      <w:pPr>
        <w:numPr>
          <w:ilvl w:val="0"/>
          <w:numId w:val="19"/>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61737E">
        <w:rPr>
          <w:rFonts w:ascii="Arial" w:eastAsia="Times New Roman" w:hAnsi="Arial" w:cs="Arial"/>
          <w:color w:val="000000"/>
          <w:sz w:val="18"/>
          <w:szCs w:val="18"/>
          <w:lang w:val="en-US"/>
        </w:rPr>
        <w:t>What are some of the issues you should be concerned about regarding verbal and nonverbal language for this group?</w:t>
      </w:r>
    </w:p>
    <w:p w:rsidR="00BE4947" w:rsidRPr="0061737E" w:rsidRDefault="00BE4947" w:rsidP="0061737E">
      <w:bookmarkStart w:id="0" w:name="_GoBack"/>
      <w:bookmarkEnd w:id="0"/>
    </w:p>
    <w:sectPr w:rsidR="00BE4947" w:rsidRPr="00617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9A3237"/>
    <w:multiLevelType w:val="multilevel"/>
    <w:tmpl w:val="4B92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D95A50"/>
    <w:multiLevelType w:val="multilevel"/>
    <w:tmpl w:val="D1B239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F50CDA"/>
    <w:multiLevelType w:val="multilevel"/>
    <w:tmpl w:val="89BA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7BB2357"/>
    <w:multiLevelType w:val="multilevel"/>
    <w:tmpl w:val="EC146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C60AAD"/>
    <w:multiLevelType w:val="multilevel"/>
    <w:tmpl w:val="6BB2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3DB4D96"/>
    <w:multiLevelType w:val="multilevel"/>
    <w:tmpl w:val="8A9C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69F5A61"/>
    <w:multiLevelType w:val="multilevel"/>
    <w:tmpl w:val="FB906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A4310A5"/>
    <w:multiLevelType w:val="multilevel"/>
    <w:tmpl w:val="8054B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BA04875"/>
    <w:multiLevelType w:val="multilevel"/>
    <w:tmpl w:val="013A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EB17F58"/>
    <w:multiLevelType w:val="multilevel"/>
    <w:tmpl w:val="540CE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0653C79"/>
    <w:multiLevelType w:val="multilevel"/>
    <w:tmpl w:val="38DA9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C17100D"/>
    <w:multiLevelType w:val="multilevel"/>
    <w:tmpl w:val="D41EF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CDB4E6A"/>
    <w:multiLevelType w:val="multilevel"/>
    <w:tmpl w:val="F61A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1E261E"/>
    <w:multiLevelType w:val="multilevel"/>
    <w:tmpl w:val="272C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2017460"/>
    <w:multiLevelType w:val="multilevel"/>
    <w:tmpl w:val="C6E4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694677C"/>
    <w:multiLevelType w:val="multilevel"/>
    <w:tmpl w:val="AFEC9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B01C02"/>
    <w:multiLevelType w:val="multilevel"/>
    <w:tmpl w:val="6C207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0A32684"/>
    <w:multiLevelType w:val="multilevel"/>
    <w:tmpl w:val="A4FE1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B4A077C"/>
    <w:multiLevelType w:val="multilevel"/>
    <w:tmpl w:val="7C74C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3"/>
  </w:num>
  <w:num w:numId="3">
    <w:abstractNumId w:val="10"/>
  </w:num>
  <w:num w:numId="4">
    <w:abstractNumId w:val="6"/>
  </w:num>
  <w:num w:numId="5">
    <w:abstractNumId w:val="2"/>
  </w:num>
  <w:num w:numId="6">
    <w:abstractNumId w:val="11"/>
  </w:num>
  <w:num w:numId="7">
    <w:abstractNumId w:val="9"/>
  </w:num>
  <w:num w:numId="8">
    <w:abstractNumId w:val="15"/>
  </w:num>
  <w:num w:numId="9">
    <w:abstractNumId w:val="7"/>
  </w:num>
  <w:num w:numId="10">
    <w:abstractNumId w:val="3"/>
  </w:num>
  <w:num w:numId="11">
    <w:abstractNumId w:val="4"/>
  </w:num>
  <w:num w:numId="12">
    <w:abstractNumId w:val="0"/>
  </w:num>
  <w:num w:numId="13">
    <w:abstractNumId w:val="18"/>
  </w:num>
  <w:num w:numId="14">
    <w:abstractNumId w:val="16"/>
  </w:num>
  <w:num w:numId="15">
    <w:abstractNumId w:val="5"/>
  </w:num>
  <w:num w:numId="16">
    <w:abstractNumId w:val="8"/>
  </w:num>
  <w:num w:numId="17">
    <w:abstractNumId w:val="1"/>
  </w:num>
  <w:num w:numId="18">
    <w:abstractNumId w:val="1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xrAQV91/0sAAAA"/>
  </w:docVars>
  <w:rsids>
    <w:rsidRoot w:val="0035337F"/>
    <w:rsid w:val="000301AF"/>
    <w:rsid w:val="000425BC"/>
    <w:rsid w:val="000B5D58"/>
    <w:rsid w:val="001220B3"/>
    <w:rsid w:val="001628E9"/>
    <w:rsid w:val="001A0822"/>
    <w:rsid w:val="00260439"/>
    <w:rsid w:val="002A27E7"/>
    <w:rsid w:val="00316AFB"/>
    <w:rsid w:val="0035337F"/>
    <w:rsid w:val="004242AF"/>
    <w:rsid w:val="004937F1"/>
    <w:rsid w:val="0061737E"/>
    <w:rsid w:val="00651B42"/>
    <w:rsid w:val="00681153"/>
    <w:rsid w:val="00776A42"/>
    <w:rsid w:val="00873C51"/>
    <w:rsid w:val="00961E3C"/>
    <w:rsid w:val="00A2504D"/>
    <w:rsid w:val="00B20912"/>
    <w:rsid w:val="00B45BC8"/>
    <w:rsid w:val="00BE4947"/>
    <w:rsid w:val="00CB17A0"/>
    <w:rsid w:val="00CD1BAF"/>
    <w:rsid w:val="00DB0746"/>
    <w:rsid w:val="00E648BB"/>
    <w:rsid w:val="00F84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246</Words>
  <Characters>1405</Characters>
  <Application>Microsoft Office Word</Application>
  <DocSecurity>0</DocSecurity>
  <Lines>11</Lines>
  <Paragraphs>3</Paragraphs>
  <ScaleCrop>false</ScaleCrop>
  <Company/>
  <LinksUpToDate>false</LinksUpToDate>
  <CharactersWithSpaces>1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7</cp:revision>
  <dcterms:created xsi:type="dcterms:W3CDTF">2018-01-26T03:44:00Z</dcterms:created>
  <dcterms:modified xsi:type="dcterms:W3CDTF">2018-01-26T04:57:00Z</dcterms:modified>
</cp:coreProperties>
</file>